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27975D" w14:textId="3BF1C4E3" w:rsidR="008B5BAB" w:rsidRDefault="0071263F" w:rsidP="00983464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Załącznik nr </w:t>
      </w:r>
      <w:r w:rsidR="00FD38D7">
        <w:rPr>
          <w:rFonts w:asciiTheme="minorHAnsi" w:hAnsiTheme="minorHAnsi" w:cstheme="minorHAnsi"/>
          <w:sz w:val="22"/>
          <w:szCs w:val="22"/>
          <w:lang w:eastAsia="pl-PL" w:bidi="ar-SA"/>
        </w:rPr>
        <w:t>2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2195A584" w14:textId="77777777" w:rsidR="0071263F" w:rsidRDefault="0071263F" w:rsidP="0071263F">
      <w:pPr>
        <w:jc w:val="center"/>
        <w:rPr>
          <w:b/>
          <w:color w:val="000000" w:themeColor="text1"/>
          <w:sz w:val="28"/>
          <w:szCs w:val="28"/>
        </w:rPr>
      </w:pPr>
    </w:p>
    <w:p w14:paraId="1B52B256" w14:textId="77777777" w:rsidR="00FD38D7" w:rsidRPr="00A56234" w:rsidRDefault="00FD38D7" w:rsidP="00FD38D7">
      <w:pPr>
        <w:adjustRightInd w:val="0"/>
      </w:pPr>
    </w:p>
    <w:p w14:paraId="4E904A75" w14:textId="77777777" w:rsidR="00FD38D7" w:rsidRPr="00D455A0" w:rsidRDefault="00FD38D7" w:rsidP="00FD38D7">
      <w:pPr>
        <w:adjustRightInd w:val="0"/>
        <w:rPr>
          <w:sz w:val="18"/>
          <w:szCs w:val="18"/>
        </w:rPr>
      </w:pPr>
      <w:r w:rsidRPr="00D455A0">
        <w:rPr>
          <w:sz w:val="18"/>
          <w:szCs w:val="18"/>
        </w:rPr>
        <w:t>...............................................</w:t>
      </w:r>
      <w:r>
        <w:rPr>
          <w:sz w:val="18"/>
          <w:szCs w:val="18"/>
        </w:rPr>
        <w:t>.......</w:t>
      </w:r>
      <w:r w:rsidRPr="00D455A0">
        <w:rPr>
          <w:sz w:val="18"/>
          <w:szCs w:val="18"/>
        </w:rPr>
        <w:t>...........</w:t>
      </w:r>
    </w:p>
    <w:p w14:paraId="108553B5" w14:textId="77777777" w:rsidR="00FD38D7" w:rsidRPr="00A56234" w:rsidRDefault="00FD38D7" w:rsidP="00FD38D7">
      <w:pPr>
        <w:adjustRightInd w:val="0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pieczęć Wykonawcy lub Wykonawców</w:t>
      </w:r>
    </w:p>
    <w:p w14:paraId="65E8FB20" w14:textId="77777777" w:rsidR="00FD38D7" w:rsidRPr="00A56234" w:rsidRDefault="00FD38D7" w:rsidP="00FD38D7">
      <w:pPr>
        <w:adjustRightInd w:val="0"/>
        <w:rPr>
          <w:sz w:val="20"/>
          <w:szCs w:val="20"/>
        </w:rPr>
      </w:pPr>
      <w:r w:rsidRPr="00A56234">
        <w:rPr>
          <w:i/>
          <w:sz w:val="18"/>
          <w:szCs w:val="18"/>
        </w:rPr>
        <w:t>ubiegających się wspólnie o udzielenie zamówienia)</w:t>
      </w:r>
      <w:r w:rsidRPr="00A56234">
        <w:rPr>
          <w:i/>
          <w:sz w:val="18"/>
          <w:szCs w:val="18"/>
        </w:rPr>
        <w:tab/>
      </w:r>
      <w:r w:rsidRPr="00A56234"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</w:t>
      </w:r>
      <w:r w:rsidRPr="00A56234">
        <w:rPr>
          <w:sz w:val="20"/>
          <w:szCs w:val="20"/>
        </w:rPr>
        <w:t>D</w:t>
      </w:r>
      <w:r>
        <w:rPr>
          <w:sz w:val="20"/>
          <w:szCs w:val="20"/>
        </w:rPr>
        <w:t>o</w:t>
      </w:r>
      <w:r w:rsidRPr="00A56234">
        <w:rPr>
          <w:sz w:val="20"/>
          <w:szCs w:val="20"/>
        </w:rPr>
        <w:t xml:space="preserve">: </w:t>
      </w:r>
    </w:p>
    <w:p w14:paraId="35F6F98E" w14:textId="77777777" w:rsidR="00FD38D7" w:rsidRDefault="00FD38D7" w:rsidP="00FD38D7">
      <w:pPr>
        <w:adjustRightInd w:val="0"/>
        <w:ind w:left="5387" w:hanging="5387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FUNDACJI ROZWOJU SYSTEMU                                      EDUKACJI 02-305 </w:t>
      </w:r>
      <w:r w:rsidRPr="00A56234">
        <w:rPr>
          <w:sz w:val="20"/>
          <w:szCs w:val="20"/>
        </w:rPr>
        <w:t xml:space="preserve">WARSZAWA, </w:t>
      </w:r>
    </w:p>
    <w:p w14:paraId="5ED08AE2" w14:textId="77777777" w:rsidR="00FD38D7" w:rsidRPr="00A56234" w:rsidRDefault="00FD38D7" w:rsidP="00FD38D7">
      <w:pPr>
        <w:adjustRightInd w:val="0"/>
        <w:ind w:left="5387"/>
        <w:rPr>
          <w:sz w:val="20"/>
          <w:szCs w:val="20"/>
        </w:rPr>
      </w:pPr>
      <w:r w:rsidRPr="00A56234">
        <w:rPr>
          <w:sz w:val="20"/>
          <w:szCs w:val="20"/>
        </w:rPr>
        <w:t xml:space="preserve">UL. </w:t>
      </w:r>
      <w:r>
        <w:rPr>
          <w:sz w:val="20"/>
          <w:szCs w:val="20"/>
        </w:rPr>
        <w:t>AL. JEROZOLIMSKIE 142a</w:t>
      </w:r>
    </w:p>
    <w:p w14:paraId="016CF931" w14:textId="77777777" w:rsidR="00FD38D7" w:rsidRPr="00A56234" w:rsidRDefault="00FD38D7" w:rsidP="00FD38D7">
      <w:pPr>
        <w:adjustRightInd w:val="0"/>
        <w:rPr>
          <w:sz w:val="22"/>
          <w:szCs w:val="22"/>
        </w:rPr>
      </w:pPr>
    </w:p>
    <w:p w14:paraId="4CA06E4B" w14:textId="77777777" w:rsidR="00FD38D7" w:rsidRPr="00A56234" w:rsidRDefault="00FD38D7" w:rsidP="00FD38D7">
      <w:pPr>
        <w:jc w:val="center"/>
        <w:rPr>
          <w:b/>
          <w:smallCaps/>
          <w:spacing w:val="20"/>
        </w:rPr>
      </w:pPr>
      <w:r w:rsidRPr="00A56234">
        <w:rPr>
          <w:b/>
          <w:smallCaps/>
          <w:spacing w:val="20"/>
        </w:rPr>
        <w:t>OFERTA</w:t>
      </w:r>
    </w:p>
    <w:p w14:paraId="41B41481" w14:textId="77777777" w:rsidR="00FD38D7" w:rsidRPr="00FD38D7" w:rsidRDefault="00FD38D7" w:rsidP="00FD38D7">
      <w:pPr>
        <w:pStyle w:val="Tytu"/>
        <w:jc w:val="both"/>
        <w:rPr>
          <w:lang w:val="pl-PL"/>
        </w:rPr>
      </w:pPr>
    </w:p>
    <w:p w14:paraId="34837553" w14:textId="77777777" w:rsidR="00FD38D7" w:rsidRPr="00A56234" w:rsidRDefault="00FD38D7" w:rsidP="00FD38D7">
      <w:pPr>
        <w:spacing w:line="360" w:lineRule="auto"/>
        <w:ind w:right="382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My, niżej podpisani</w:t>
      </w:r>
    </w:p>
    <w:p w14:paraId="3238D08A" w14:textId="77777777" w:rsidR="00FD38D7" w:rsidRPr="00D455A0" w:rsidRDefault="00FD38D7" w:rsidP="00FD38D7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</w:t>
      </w:r>
      <w:r>
        <w:rPr>
          <w:sz w:val="18"/>
          <w:szCs w:val="18"/>
        </w:rPr>
        <w:t>………………………</w:t>
      </w:r>
      <w:r w:rsidRPr="00D455A0">
        <w:rPr>
          <w:sz w:val="18"/>
          <w:szCs w:val="18"/>
        </w:rPr>
        <w:t>……………........................................................................................................................................</w:t>
      </w:r>
    </w:p>
    <w:p w14:paraId="48A4FA60" w14:textId="77777777" w:rsidR="00FD38D7" w:rsidRPr="00A56234" w:rsidRDefault="00FD38D7" w:rsidP="00FD38D7">
      <w:pPr>
        <w:spacing w:before="40" w:line="360" w:lineRule="auto"/>
        <w:ind w:right="380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działając w imieniu i na rzecz:</w:t>
      </w:r>
    </w:p>
    <w:p w14:paraId="7C261036" w14:textId="77777777" w:rsidR="00FD38D7" w:rsidRPr="00D455A0" w:rsidRDefault="00FD38D7" w:rsidP="00FD38D7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…………….................</w:t>
      </w:r>
      <w:r>
        <w:rPr>
          <w:sz w:val="18"/>
          <w:szCs w:val="18"/>
        </w:rPr>
        <w:t>.....................................</w:t>
      </w:r>
      <w:r w:rsidRPr="00D455A0">
        <w:rPr>
          <w:sz w:val="18"/>
          <w:szCs w:val="18"/>
        </w:rPr>
        <w:t>.......................................................................................................................</w:t>
      </w:r>
    </w:p>
    <w:p w14:paraId="5B48D191" w14:textId="6860031A" w:rsidR="00FD38D7" w:rsidRPr="00271250" w:rsidRDefault="00FD38D7" w:rsidP="00FD38D7">
      <w:pPr>
        <w:pStyle w:val="Tekstpodstawowy"/>
        <w:spacing w:line="360" w:lineRule="auto"/>
        <w:jc w:val="both"/>
        <w:rPr>
          <w:rFonts w:cs="Arial"/>
          <w:b/>
        </w:rPr>
      </w:pPr>
      <w:r w:rsidRPr="00A56234">
        <w:t xml:space="preserve">w odpowiedzi na </w:t>
      </w:r>
      <w:r>
        <w:t>ZAPYTANIE OFERTOWE</w:t>
      </w:r>
      <w:r w:rsidRPr="00D455A0">
        <w:rPr>
          <w:sz w:val="18"/>
          <w:szCs w:val="18"/>
        </w:rPr>
        <w:t xml:space="preserve">  </w:t>
      </w:r>
      <w:r>
        <w:t>nr dzp.262.</w:t>
      </w:r>
      <w:r>
        <w:t>146</w:t>
      </w:r>
      <w:r>
        <w:t>.2023</w:t>
      </w:r>
    </w:p>
    <w:p w14:paraId="139C7B86" w14:textId="77777777" w:rsidR="00FD38D7" w:rsidRDefault="00FD38D7" w:rsidP="00FD38D7">
      <w:pPr>
        <w:pStyle w:val="Tekstpodstawowy2"/>
        <w:spacing w:before="80"/>
        <w:ind w:right="380"/>
        <w:rPr>
          <w:bCs/>
          <w:sz w:val="22"/>
          <w:szCs w:val="22"/>
        </w:rPr>
      </w:pPr>
      <w:r>
        <w:rPr>
          <w:bCs/>
          <w:sz w:val="22"/>
          <w:szCs w:val="22"/>
        </w:rPr>
        <w:t>przedstawiamy niniejszą ofertę:</w:t>
      </w:r>
    </w:p>
    <w:p w14:paraId="753B80F8" w14:textId="77777777" w:rsidR="00FD38D7" w:rsidRDefault="00FD38D7" w:rsidP="00FD38D7">
      <w:pPr>
        <w:pStyle w:val="Akapitzlist"/>
        <w:numPr>
          <w:ilvl w:val="0"/>
          <w:numId w:val="54"/>
        </w:numPr>
        <w:autoSpaceDE w:val="0"/>
        <w:autoSpaceDN w:val="0"/>
        <w:spacing w:line="360" w:lineRule="auto"/>
        <w:jc w:val="both"/>
      </w:pPr>
      <w:r w:rsidRPr="00033620">
        <w:t xml:space="preserve">Oferujemy </w:t>
      </w:r>
      <w:r>
        <w:t>realizację przedmiotu zamówienia zgodnie z poniższą tabelą</w:t>
      </w:r>
      <w:r w:rsidRPr="00033620">
        <w:t>:</w:t>
      </w:r>
    </w:p>
    <w:tbl>
      <w:tblPr>
        <w:tblW w:w="4192" w:type="pct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99"/>
        <w:gridCol w:w="1800"/>
        <w:gridCol w:w="3149"/>
      </w:tblGrid>
      <w:tr w:rsidR="00FD38D7" w:rsidRPr="00271250" w14:paraId="4428927C" w14:textId="77777777" w:rsidTr="002A64B7">
        <w:trPr>
          <w:trHeight w:val="268"/>
        </w:trPr>
        <w:tc>
          <w:tcPr>
            <w:tcW w:w="2105" w:type="pct"/>
            <w:noWrap/>
          </w:tcPr>
          <w:p w14:paraId="06CF9A44" w14:textId="77777777" w:rsidR="00FD38D7" w:rsidRPr="008548A0" w:rsidRDefault="00FD38D7" w:rsidP="002A64B7">
            <w:pPr>
              <w:pStyle w:val="Akapitzlist"/>
              <w:spacing w:line="360" w:lineRule="auto"/>
              <w:ind w:left="284"/>
              <w:jc w:val="center"/>
              <w:rPr>
                <w:b/>
              </w:rPr>
            </w:pPr>
          </w:p>
          <w:p w14:paraId="655DD308" w14:textId="77777777" w:rsidR="00FD38D7" w:rsidRPr="008548A0" w:rsidRDefault="00FD38D7" w:rsidP="002A64B7">
            <w:pPr>
              <w:pStyle w:val="Akapitzlist"/>
              <w:spacing w:line="360" w:lineRule="auto"/>
              <w:ind w:left="284"/>
              <w:jc w:val="center"/>
              <w:rPr>
                <w:b/>
              </w:rPr>
            </w:pPr>
            <w:r w:rsidRPr="008548A0">
              <w:rPr>
                <w:b/>
              </w:rPr>
              <w:t xml:space="preserve">Opis produktu </w:t>
            </w:r>
            <w:r w:rsidRPr="008548A0">
              <w:rPr>
                <w:b/>
              </w:rPr>
              <w:br/>
            </w:r>
          </w:p>
        </w:tc>
        <w:tc>
          <w:tcPr>
            <w:tcW w:w="1053" w:type="pct"/>
            <w:noWrap/>
          </w:tcPr>
          <w:p w14:paraId="5B75B9D0" w14:textId="77777777" w:rsidR="00FD38D7" w:rsidRDefault="00FD38D7" w:rsidP="002A64B7">
            <w:pPr>
              <w:pStyle w:val="Akapitzlist"/>
              <w:ind w:left="0"/>
              <w:jc w:val="center"/>
              <w:rPr>
                <w:b/>
              </w:rPr>
            </w:pPr>
          </w:p>
          <w:p w14:paraId="4E664D95" w14:textId="77777777" w:rsidR="00FD38D7" w:rsidRPr="00271250" w:rsidRDefault="00FD38D7" w:rsidP="002A64B7">
            <w:pPr>
              <w:pStyle w:val="Akapitzlist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1. </w:t>
            </w:r>
            <w:r w:rsidRPr="00271250">
              <w:rPr>
                <w:b/>
              </w:rPr>
              <w:t>Przewidywana</w:t>
            </w:r>
          </w:p>
          <w:p w14:paraId="45BB31FB" w14:textId="77777777" w:rsidR="00FD38D7" w:rsidRPr="00271250" w:rsidRDefault="00FD38D7" w:rsidP="002A64B7">
            <w:pPr>
              <w:pStyle w:val="Akapitzlist"/>
              <w:ind w:left="0"/>
              <w:jc w:val="center"/>
              <w:rPr>
                <w:b/>
              </w:rPr>
            </w:pPr>
            <w:r w:rsidRPr="00271250">
              <w:rPr>
                <w:b/>
              </w:rPr>
              <w:t>ilość</w:t>
            </w:r>
          </w:p>
          <w:p w14:paraId="397956C1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  <w:rPr>
                <w:b/>
              </w:rPr>
            </w:pPr>
          </w:p>
        </w:tc>
        <w:tc>
          <w:tcPr>
            <w:tcW w:w="1842" w:type="pct"/>
            <w:noWrap/>
          </w:tcPr>
          <w:p w14:paraId="7F020B84" w14:textId="77777777" w:rsidR="00FD38D7" w:rsidRDefault="00FD38D7" w:rsidP="002A64B7">
            <w:pPr>
              <w:pStyle w:val="Akapitzlist"/>
              <w:spacing w:line="360" w:lineRule="auto"/>
              <w:ind w:left="207"/>
              <w:jc w:val="center"/>
              <w:rPr>
                <w:b/>
              </w:rPr>
            </w:pPr>
          </w:p>
          <w:p w14:paraId="0C80CC41" w14:textId="77777777" w:rsidR="00FD38D7" w:rsidRPr="00271250" w:rsidRDefault="00FD38D7" w:rsidP="002A64B7">
            <w:pPr>
              <w:pStyle w:val="Akapitzlist"/>
              <w:spacing w:line="360" w:lineRule="auto"/>
              <w:ind w:left="207"/>
              <w:jc w:val="center"/>
              <w:rPr>
                <w:b/>
              </w:rPr>
            </w:pPr>
            <w:r>
              <w:rPr>
                <w:b/>
              </w:rPr>
              <w:t>2.</w:t>
            </w:r>
            <w:r w:rsidRPr="00271250">
              <w:rPr>
                <w:b/>
              </w:rPr>
              <w:t>Cena ryczałtowa brutto</w:t>
            </w:r>
            <w:r>
              <w:rPr>
                <w:b/>
              </w:rPr>
              <w:t xml:space="preserve"> </w:t>
            </w:r>
            <w:r w:rsidRPr="00271250">
              <w:rPr>
                <w:b/>
              </w:rPr>
              <w:t>(euro za sztukę/osobę)</w:t>
            </w:r>
          </w:p>
        </w:tc>
      </w:tr>
      <w:tr w:rsidR="00FD38D7" w:rsidRPr="00271250" w14:paraId="49D0520B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873B7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 xml:space="preserve">Zakwaterowanie  w pokoju 1 osobowym (cena za pokój wraz ze śniadaniem) 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C1710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D83A7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32B68955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8488F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Zakwaterowanie uczestników w pokoju 2 osobowym (cena za pokój wraz ze śniadaniem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48A9E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67BC1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73BCCA44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F6323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Zakwaterowanie uczestników w pokoju 3- osobowym (cena za pokój wraz ze śniadaniem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B06B7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D5B85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398D2EAB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88173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Zakwaterowanie uczestników w pokoju 4- osobowym (cena za pokój wraz ze śniadaniem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ADE3C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C8C40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4A01CF9C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43188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Sala konferencyjna do 70 osób (cena za dzień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D1F52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74361B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782CD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1AA55040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6650B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 xml:space="preserve">Przerwa kawowa 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F3AE0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28215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655741D7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45AF3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lastRenderedPageBreak/>
              <w:t xml:space="preserve">Obiad 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202DA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45895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097A0B70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5BCA8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Kolacja w miejscu świadczenia usługi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353EC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744E0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5418D22F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574CC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 xml:space="preserve">Kolacja na mieście poza miejscem świadczenia usługi 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E76ED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</w:t>
            </w:r>
            <w:r>
              <w:t>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51A25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5180D363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43F9F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Transport lokalny (taxi) za 1 km.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99BD6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C6238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5EA9DE74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A5D06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Transport lokalny (autokar) za 1 km.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F83C7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F1F8B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2897EEEC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7E281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Transport lokalny (bus) za 1 km.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94AF3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D2F2F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2FFFE675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5AD32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 xml:space="preserve">Materiały szkoleniowe 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252B9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C4AD7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1D0B78E3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8F3DE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Materiały biurowe – pakiet (na wydarzenia</w:t>
            </w:r>
          </w:p>
          <w:p w14:paraId="2EF04B90" w14:textId="77777777" w:rsidR="00FD38D7" w:rsidRPr="008548A0" w:rsidRDefault="00FD38D7" w:rsidP="002A64B7">
            <w:pPr>
              <w:pStyle w:val="Akapitzlist"/>
              <w:spacing w:line="360" w:lineRule="auto"/>
              <w:jc w:val="both"/>
            </w:pP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FAAD4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966D9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334A5C44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95F13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Gadżet – np. bluza/torba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14819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74361B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7CC04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74DD8DA4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C279FD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Produkcja materiałów promocyjnych (np. roll-up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EBE38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74361B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445FA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24ABC871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FB64D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Wydruk czarno-biały (1 kartka, dwustronnie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18D34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A2C6A6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590A0FF1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54D5F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Wydruk kolorowy (1 kartka, dwustronnie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629CD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E73B8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48229E8F" w14:textId="77777777" w:rsidTr="002A64B7">
        <w:trPr>
          <w:trHeight w:val="40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126FEF" w14:textId="77777777" w:rsidR="00FD38D7" w:rsidRPr="008548A0" w:rsidRDefault="00FD38D7" w:rsidP="00FD38D7">
            <w:pPr>
              <w:pStyle w:val="Akapitzlist"/>
              <w:numPr>
                <w:ilvl w:val="0"/>
                <w:numId w:val="53"/>
              </w:numPr>
              <w:autoSpaceDE w:val="0"/>
              <w:autoSpaceDN w:val="0"/>
              <w:spacing w:line="360" w:lineRule="auto"/>
              <w:jc w:val="both"/>
            </w:pPr>
            <w:r w:rsidRPr="008548A0">
              <w:t>Zajęcia artystyczno-kulturowe (np. zwiedzanie, wieczór wielokulturowy)</w:t>
            </w:r>
          </w:p>
        </w:tc>
        <w:tc>
          <w:tcPr>
            <w:tcW w:w="10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D066E" w14:textId="77777777" w:rsidR="00FD38D7" w:rsidRPr="00271250" w:rsidRDefault="00FD38D7" w:rsidP="002A64B7">
            <w:pPr>
              <w:pStyle w:val="Akapitzlist"/>
              <w:spacing w:line="360" w:lineRule="auto"/>
              <w:ind w:left="234"/>
              <w:jc w:val="both"/>
            </w:pPr>
            <w:r w:rsidRPr="00271250">
              <w:t>1*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C854D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  <w:tr w:rsidR="00FD38D7" w:rsidRPr="00271250" w14:paraId="50043771" w14:textId="77777777" w:rsidTr="002A64B7">
        <w:trPr>
          <w:trHeight w:val="40"/>
        </w:trPr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9A7A4" w14:textId="77777777" w:rsidR="00FD38D7" w:rsidRPr="004565AA" w:rsidRDefault="00FD38D7" w:rsidP="002A64B7">
            <w:pPr>
              <w:pStyle w:val="Akapitzlist"/>
              <w:spacing w:line="360" w:lineRule="auto"/>
              <w:ind w:left="234"/>
              <w:jc w:val="right"/>
              <w:rPr>
                <w:b/>
              </w:rPr>
            </w:pPr>
            <w:r w:rsidRPr="004565AA">
              <w:rPr>
                <w:b/>
              </w:rPr>
              <w:t>RAZEM</w:t>
            </w:r>
          </w:p>
        </w:tc>
        <w:tc>
          <w:tcPr>
            <w:tcW w:w="1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113AA9" w14:textId="77777777" w:rsidR="00FD38D7" w:rsidRPr="00271250" w:rsidRDefault="00FD38D7" w:rsidP="002A64B7">
            <w:pPr>
              <w:pStyle w:val="Akapitzlist"/>
              <w:spacing w:line="360" w:lineRule="auto"/>
              <w:jc w:val="both"/>
            </w:pPr>
          </w:p>
        </w:tc>
      </w:tr>
    </w:tbl>
    <w:p w14:paraId="4CCFBFEB" w14:textId="77777777" w:rsidR="00FD38D7" w:rsidRPr="00FB7B40" w:rsidRDefault="00FD38D7" w:rsidP="00FD38D7">
      <w:pPr>
        <w:pStyle w:val="Akapitzlist"/>
        <w:spacing w:line="360" w:lineRule="auto"/>
        <w:ind w:left="709" w:firstLine="11"/>
        <w:jc w:val="both"/>
        <w:rPr>
          <w:i/>
          <w:sz w:val="20"/>
        </w:rPr>
      </w:pPr>
      <w:r w:rsidRPr="00FB7B40">
        <w:rPr>
          <w:i/>
          <w:sz w:val="20"/>
        </w:rPr>
        <w:t>* Wskazane w powyższej tabeli wielokrotności służą jedynie do porównania ofert.</w:t>
      </w:r>
      <w:r w:rsidRPr="00FB7B40">
        <w:rPr>
          <w:b/>
          <w:i/>
          <w:sz w:val="20"/>
        </w:rPr>
        <w:t xml:space="preserve"> </w:t>
      </w:r>
      <w:r w:rsidRPr="00FB7B40">
        <w:rPr>
          <w:i/>
          <w:sz w:val="20"/>
        </w:rPr>
        <w:t xml:space="preserve">Zamawiający będzie się rozliczał z Wykonawcą na podstawie cen jednostkowych brutto określonych w kolumnie nr 2 powyższej tabeli. </w:t>
      </w:r>
      <w:r w:rsidRPr="000829D5">
        <w:rPr>
          <w:i/>
          <w:sz w:val="20"/>
        </w:rPr>
        <w:t xml:space="preserve">Usługi nie wskazane w wykazie porównawczym realizowane są na podstawie kosztów rzeczywistych np. zwroty kosztów podróży i dlatego nie zostały ujęte. Koszty te zostaną przedstawione w Formularzu wykonania, po realizacji usługi. Zamawiający będzie się rozliczał z Wykonawcą na podstawie cen jednostkowych brutto. Na potrzeby przeprowadzenia postępowania Wykonawca wyceni </w:t>
      </w:r>
      <w:r>
        <w:rPr>
          <w:i/>
          <w:sz w:val="20"/>
        </w:rPr>
        <w:t>wydarzenie</w:t>
      </w:r>
      <w:r w:rsidRPr="000829D5">
        <w:rPr>
          <w:i/>
          <w:sz w:val="20"/>
        </w:rPr>
        <w:t xml:space="preserve"> po kwotach maksymalnych ryczałtowych.</w:t>
      </w:r>
    </w:p>
    <w:p w14:paraId="59027A5A" w14:textId="77777777" w:rsidR="00FD38D7" w:rsidRPr="009B10ED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484298">
        <w:lastRenderedPageBreak/>
        <w:t xml:space="preserve">Zobowiązujemy się wykonać przedmiot zamówienia zgodnie z opisem przedmiotu zamówienia </w:t>
      </w:r>
      <w:r w:rsidRPr="009B10ED">
        <w:t>i w terminie od dnia 31 grudnia 202</w:t>
      </w:r>
      <w:r>
        <w:t>3</w:t>
      </w:r>
      <w:r w:rsidRPr="009B10ED">
        <w:t xml:space="preserve"> r. lub do wyczerpania środków przewidzianych umową.</w:t>
      </w:r>
    </w:p>
    <w:p w14:paraId="4F1CC2AF" w14:textId="77777777" w:rsidR="00FD38D7" w:rsidRPr="009B10ED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9B10ED">
        <w:t xml:space="preserve">Uważamy się za związanych niniejszą ofertą 30 dni od upływu terminu składania ofert. </w:t>
      </w:r>
    </w:p>
    <w:p w14:paraId="1D65944F" w14:textId="77777777" w:rsidR="00FD38D7" w:rsidRPr="009B10ED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9B10ED">
        <w:rPr>
          <w:bCs/>
        </w:rPr>
        <w:t>W razie wybrania naszej oferty zobowiązujemy się do podpisania umowy na warunkach określonych przez strony oraz w miejscu i terminie określonym przez Zamawiającego zapisów projektu umowy załączonego do zapytania ofertowego</w:t>
      </w:r>
    </w:p>
    <w:p w14:paraId="5CF76148" w14:textId="77777777" w:rsidR="00FD38D7" w:rsidRPr="000B77F5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  <w:rPr>
          <w:bCs/>
        </w:rPr>
      </w:pPr>
      <w:r w:rsidRPr="000B77F5">
        <w:rPr>
          <w:bCs/>
        </w:rPr>
        <w:t xml:space="preserve">Zapoznałem się z treścią Załącznika nr </w:t>
      </w:r>
      <w:r>
        <w:rPr>
          <w:bCs/>
        </w:rPr>
        <w:t>5</w:t>
      </w:r>
      <w:r w:rsidRPr="000B77F5">
        <w:rPr>
          <w:bCs/>
        </w:rPr>
        <w:t xml:space="preserve"> do zapytania ofertowego.   </w:t>
      </w:r>
    </w:p>
    <w:p w14:paraId="195BE50B" w14:textId="77777777" w:rsidR="00FD38D7" w:rsidRPr="00F25CCA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F25CCA">
        <w:rPr>
          <w:bCs/>
        </w:rPr>
        <w:t>Oświadczam/y, że zamierzam/y powierzyć realizację następujących części zamówienia podwykonawcom:</w:t>
      </w:r>
    </w:p>
    <w:tbl>
      <w:tblPr>
        <w:tblW w:w="8041" w:type="dxa"/>
        <w:tblInd w:w="675" w:type="dxa"/>
        <w:tblLayout w:type="fixed"/>
        <w:tblLook w:val="00A0" w:firstRow="1" w:lastRow="0" w:firstColumn="1" w:lastColumn="0" w:noHBand="0" w:noVBand="0"/>
      </w:tblPr>
      <w:tblGrid>
        <w:gridCol w:w="4495"/>
        <w:gridCol w:w="3546"/>
      </w:tblGrid>
      <w:tr w:rsidR="00FD38D7" w:rsidRPr="00F25CCA" w14:paraId="3505C39B" w14:textId="77777777" w:rsidTr="002A64B7">
        <w:tc>
          <w:tcPr>
            <w:tcW w:w="44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6EA152" w14:textId="77777777" w:rsidR="00FD38D7" w:rsidRPr="00F25CCA" w:rsidRDefault="00FD38D7" w:rsidP="002A64B7">
            <w:pPr>
              <w:pStyle w:val="Akapitzlist"/>
              <w:spacing w:line="360" w:lineRule="auto"/>
              <w:ind w:left="459"/>
              <w:jc w:val="center"/>
              <w:rPr>
                <w:bCs/>
              </w:rPr>
            </w:pPr>
            <w:r w:rsidRPr="00F25CCA">
              <w:rPr>
                <w:bCs/>
              </w:rPr>
              <w:t>Opis części zamówienia, którą Wykonawca zamierza powierzyć do realizacji przez podwykonawcę</w:t>
            </w:r>
          </w:p>
        </w:tc>
        <w:tc>
          <w:tcPr>
            <w:tcW w:w="35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02FCE30" w14:textId="77777777" w:rsidR="00FD38D7" w:rsidRPr="00F25CCA" w:rsidRDefault="00FD38D7" w:rsidP="002A64B7">
            <w:pPr>
              <w:pStyle w:val="Akapitzlist"/>
              <w:spacing w:line="360" w:lineRule="auto"/>
              <w:ind w:left="319"/>
              <w:jc w:val="center"/>
              <w:rPr>
                <w:bCs/>
              </w:rPr>
            </w:pPr>
            <w:r w:rsidRPr="00F25CCA">
              <w:rPr>
                <w:bCs/>
              </w:rPr>
              <w:t>Nazwa podwykonawcy</w:t>
            </w:r>
          </w:p>
        </w:tc>
      </w:tr>
      <w:tr w:rsidR="00FD38D7" w:rsidRPr="00F25CCA" w14:paraId="5EC309B1" w14:textId="77777777" w:rsidTr="002A64B7">
        <w:tc>
          <w:tcPr>
            <w:tcW w:w="44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DE5AE" w14:textId="77777777" w:rsidR="00FD38D7" w:rsidRPr="00F25CCA" w:rsidRDefault="00FD38D7" w:rsidP="002A64B7">
            <w:pPr>
              <w:pStyle w:val="Akapitzlist"/>
              <w:spacing w:line="360" w:lineRule="auto"/>
              <w:ind w:left="1080"/>
              <w:rPr>
                <w:bCs/>
              </w:rPr>
            </w:pPr>
          </w:p>
        </w:tc>
        <w:tc>
          <w:tcPr>
            <w:tcW w:w="35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D10BEB" w14:textId="77777777" w:rsidR="00FD38D7" w:rsidRPr="00F25CCA" w:rsidRDefault="00FD38D7" w:rsidP="002A64B7">
            <w:pPr>
              <w:pStyle w:val="Akapitzlist"/>
              <w:spacing w:line="360" w:lineRule="auto"/>
              <w:ind w:left="1080"/>
              <w:rPr>
                <w:bCs/>
              </w:rPr>
            </w:pPr>
          </w:p>
        </w:tc>
      </w:tr>
      <w:tr w:rsidR="00FD38D7" w:rsidRPr="00F25CCA" w14:paraId="5A397B2A" w14:textId="77777777" w:rsidTr="002A64B7">
        <w:tc>
          <w:tcPr>
            <w:tcW w:w="44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57A489" w14:textId="77777777" w:rsidR="00FD38D7" w:rsidRPr="00F25CCA" w:rsidRDefault="00FD38D7" w:rsidP="002A64B7">
            <w:pPr>
              <w:pStyle w:val="Akapitzlist"/>
              <w:spacing w:line="360" w:lineRule="auto"/>
              <w:ind w:left="1080"/>
              <w:rPr>
                <w:bCs/>
              </w:rPr>
            </w:pPr>
          </w:p>
        </w:tc>
        <w:tc>
          <w:tcPr>
            <w:tcW w:w="35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5028C8" w14:textId="77777777" w:rsidR="00FD38D7" w:rsidRPr="00F25CCA" w:rsidRDefault="00FD38D7" w:rsidP="002A64B7">
            <w:pPr>
              <w:pStyle w:val="Akapitzlist"/>
              <w:spacing w:line="360" w:lineRule="auto"/>
              <w:ind w:left="1080"/>
              <w:rPr>
                <w:bCs/>
              </w:rPr>
            </w:pPr>
          </w:p>
        </w:tc>
      </w:tr>
    </w:tbl>
    <w:p w14:paraId="6A36D37F" w14:textId="77777777" w:rsidR="00FD38D7" w:rsidRDefault="00FD38D7" w:rsidP="00FD38D7">
      <w:pPr>
        <w:pStyle w:val="Akapitzlist"/>
        <w:spacing w:line="360" w:lineRule="auto"/>
        <w:ind w:left="1080"/>
        <w:jc w:val="both"/>
        <w:rPr>
          <w:bCs/>
        </w:rPr>
      </w:pPr>
    </w:p>
    <w:p w14:paraId="545C95CA" w14:textId="77777777" w:rsidR="00FD38D7" w:rsidRPr="00BF4EC1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A56234">
        <w:t>Załącznikami do niniejszego formularza są:</w:t>
      </w:r>
    </w:p>
    <w:p w14:paraId="7EEB3A60" w14:textId="77777777" w:rsidR="00FD38D7" w:rsidRPr="00BF4EC1" w:rsidRDefault="00FD38D7" w:rsidP="00FD38D7">
      <w:pPr>
        <w:pStyle w:val="Akapitzlist"/>
        <w:spacing w:line="360" w:lineRule="auto"/>
        <w:jc w:val="both"/>
      </w:pPr>
      <w:r>
        <w:t>a)…………………………………………………………………………………………….</w:t>
      </w:r>
    </w:p>
    <w:p w14:paraId="212B6678" w14:textId="77777777" w:rsidR="00FD38D7" w:rsidRPr="00A56234" w:rsidRDefault="00FD38D7" w:rsidP="00FD38D7">
      <w:pPr>
        <w:pStyle w:val="Tekstpodstawowy2"/>
        <w:spacing w:before="80" w:line="240" w:lineRule="auto"/>
        <w:ind w:left="796" w:right="-1"/>
        <w:rPr>
          <w:bCs/>
          <w:sz w:val="6"/>
          <w:szCs w:val="22"/>
        </w:rPr>
      </w:pPr>
    </w:p>
    <w:p w14:paraId="1906CB29" w14:textId="77777777" w:rsidR="00FD38D7" w:rsidRPr="00A56234" w:rsidRDefault="00FD38D7" w:rsidP="00FD38D7">
      <w:pPr>
        <w:pStyle w:val="Tekstpodstawowy2"/>
        <w:spacing w:before="80" w:line="240" w:lineRule="auto"/>
        <w:ind w:left="796" w:right="-1"/>
        <w:rPr>
          <w:bCs/>
          <w:sz w:val="6"/>
          <w:szCs w:val="22"/>
        </w:rPr>
      </w:pPr>
    </w:p>
    <w:p w14:paraId="34AC94E6" w14:textId="77777777" w:rsidR="00FD38D7" w:rsidRPr="00A56234" w:rsidRDefault="00FD38D7" w:rsidP="00FD38D7">
      <w:pPr>
        <w:pStyle w:val="Akapitzlist"/>
        <w:numPr>
          <w:ilvl w:val="0"/>
          <w:numId w:val="55"/>
        </w:numPr>
        <w:autoSpaceDE w:val="0"/>
        <w:autoSpaceDN w:val="0"/>
        <w:spacing w:line="360" w:lineRule="auto"/>
        <w:jc w:val="both"/>
      </w:pPr>
      <w:r w:rsidRPr="00A56234">
        <w:t>Osoba uprawniona do kontaktów z Zamawiającym:</w:t>
      </w:r>
    </w:p>
    <w:p w14:paraId="5BD90D73" w14:textId="77777777" w:rsidR="00FD38D7" w:rsidRPr="00A56234" w:rsidRDefault="00FD38D7" w:rsidP="00FD38D7">
      <w:pPr>
        <w:tabs>
          <w:tab w:val="left" w:pos="360"/>
          <w:tab w:val="left" w:pos="9360"/>
        </w:tabs>
        <w:ind w:right="23"/>
        <w:jc w:val="both"/>
        <w:rPr>
          <w:sz w:val="22"/>
          <w:szCs w:val="22"/>
        </w:rPr>
      </w:pPr>
    </w:p>
    <w:p w14:paraId="30E5E313" w14:textId="77777777" w:rsidR="00FD38D7" w:rsidRPr="00093A3E" w:rsidRDefault="00FD38D7" w:rsidP="00FD38D7">
      <w:pPr>
        <w:adjustRightInd w:val="0"/>
        <w:ind w:left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Pr="00093A3E">
        <w:rPr>
          <w:sz w:val="18"/>
          <w:szCs w:val="18"/>
        </w:rPr>
        <w:t>……………………</w:t>
      </w:r>
      <w:r>
        <w:rPr>
          <w:sz w:val="18"/>
          <w:szCs w:val="18"/>
        </w:rPr>
        <w:t>…………………</w:t>
      </w:r>
      <w:r w:rsidRPr="00093A3E">
        <w:rPr>
          <w:sz w:val="18"/>
          <w:szCs w:val="18"/>
        </w:rPr>
        <w:t>…………………</w:t>
      </w:r>
    </w:p>
    <w:p w14:paraId="7E4511C3" w14:textId="77777777" w:rsidR="00FD38D7" w:rsidRPr="00A56234" w:rsidRDefault="00FD38D7" w:rsidP="00FD38D7">
      <w:pPr>
        <w:pStyle w:val="Tekstblokowy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imię i nazwisko)</w:t>
      </w:r>
    </w:p>
    <w:p w14:paraId="3AC75915" w14:textId="77777777" w:rsidR="00FD38D7" w:rsidRPr="00617D3F" w:rsidRDefault="00FD38D7" w:rsidP="00FD38D7">
      <w:pPr>
        <w:adjustRightInd w:val="0"/>
        <w:rPr>
          <w:i/>
          <w:sz w:val="18"/>
          <w:szCs w:val="18"/>
        </w:rPr>
      </w:pPr>
      <w:r w:rsidRPr="00617D3F">
        <w:rPr>
          <w:sz w:val="22"/>
          <w:szCs w:val="22"/>
        </w:rPr>
        <w:t xml:space="preserve">             nr tel./faksu </w:t>
      </w:r>
      <w:r w:rsidRPr="00617D3F">
        <w:rPr>
          <w:sz w:val="18"/>
          <w:szCs w:val="18"/>
        </w:rPr>
        <w:t>.................................................................</w:t>
      </w:r>
      <w:r w:rsidRPr="00617D3F">
        <w:rPr>
          <w:sz w:val="22"/>
          <w:szCs w:val="22"/>
        </w:rPr>
        <w:t>e-mail</w:t>
      </w:r>
      <w:r w:rsidRPr="00617D3F">
        <w:rPr>
          <w:sz w:val="18"/>
          <w:szCs w:val="18"/>
        </w:rPr>
        <w:t>.........................................................................................</w:t>
      </w:r>
    </w:p>
    <w:p w14:paraId="0CB13C32" w14:textId="77777777" w:rsidR="00FD38D7" w:rsidRPr="00617D3F" w:rsidRDefault="00FD38D7" w:rsidP="00FD38D7">
      <w:pPr>
        <w:ind w:right="382"/>
        <w:jc w:val="both"/>
        <w:rPr>
          <w:sz w:val="22"/>
          <w:szCs w:val="22"/>
        </w:rPr>
      </w:pPr>
    </w:p>
    <w:p w14:paraId="065EFB2C" w14:textId="77777777" w:rsidR="00FD38D7" w:rsidRDefault="00FD38D7" w:rsidP="00FD38D7">
      <w:pPr>
        <w:ind w:right="382"/>
        <w:jc w:val="both"/>
        <w:rPr>
          <w:sz w:val="22"/>
          <w:szCs w:val="22"/>
        </w:rPr>
      </w:pPr>
    </w:p>
    <w:p w14:paraId="04D67286" w14:textId="77777777" w:rsidR="00FD38D7" w:rsidRDefault="00FD38D7" w:rsidP="00FD38D7">
      <w:pPr>
        <w:ind w:right="382"/>
        <w:jc w:val="both"/>
        <w:rPr>
          <w:sz w:val="22"/>
          <w:szCs w:val="22"/>
        </w:rPr>
      </w:pPr>
    </w:p>
    <w:p w14:paraId="31F42040" w14:textId="77777777" w:rsidR="00FD38D7" w:rsidRPr="00617D3F" w:rsidRDefault="00FD38D7" w:rsidP="00FD38D7">
      <w:pPr>
        <w:ind w:right="382"/>
        <w:jc w:val="both"/>
        <w:rPr>
          <w:sz w:val="22"/>
          <w:szCs w:val="22"/>
        </w:rPr>
      </w:pPr>
    </w:p>
    <w:p w14:paraId="7D85F91C" w14:textId="77777777" w:rsidR="00FD38D7" w:rsidRPr="00EB27F4" w:rsidRDefault="00FD38D7" w:rsidP="00FD38D7">
      <w:pPr>
        <w:ind w:right="382"/>
        <w:jc w:val="center"/>
        <w:rPr>
          <w:sz w:val="18"/>
          <w:szCs w:val="18"/>
        </w:rPr>
      </w:pPr>
      <w:r w:rsidRPr="00617D3F">
        <w:rPr>
          <w:sz w:val="18"/>
          <w:szCs w:val="18"/>
        </w:rPr>
        <w:t xml:space="preserve">      </w:t>
      </w:r>
      <w:r w:rsidRPr="00EB27F4">
        <w:rPr>
          <w:sz w:val="18"/>
          <w:szCs w:val="18"/>
        </w:rPr>
        <w:t>........................,</w:t>
      </w:r>
      <w:r w:rsidRPr="00EB27F4">
        <w:rPr>
          <w:i/>
          <w:sz w:val="18"/>
          <w:szCs w:val="18"/>
        </w:rPr>
        <w:t xml:space="preserve"> dnia </w:t>
      </w:r>
      <w:r w:rsidRPr="00EB27F4">
        <w:rPr>
          <w:sz w:val="18"/>
          <w:szCs w:val="18"/>
        </w:rPr>
        <w:t xml:space="preserve">.............................                      </w:t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  <w:t>...................................................................</w:t>
      </w:r>
    </w:p>
    <w:p w14:paraId="17B29A6A" w14:textId="77777777" w:rsidR="00FD38D7" w:rsidRPr="00263E90" w:rsidRDefault="00FD38D7" w:rsidP="00FD38D7">
      <w:pPr>
        <w:ind w:left="5954" w:right="382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 w:rsidRPr="00A56234">
        <w:rPr>
          <w:i/>
          <w:sz w:val="18"/>
          <w:szCs w:val="18"/>
        </w:rPr>
        <w:t>podpis Wykonawcy lub upoważnionego przedstawiciela Wykonawcy</w:t>
      </w:r>
      <w:r w:rsidRPr="00A56234">
        <w:rPr>
          <w:i/>
          <w:sz w:val="16"/>
          <w:szCs w:val="16"/>
        </w:rPr>
        <w:tab/>
      </w:r>
    </w:p>
    <w:p w14:paraId="3ECF7F99" w14:textId="39FD308B" w:rsidR="0044367F" w:rsidRPr="000455F9" w:rsidRDefault="0044367F" w:rsidP="00FD38D7">
      <w:pPr>
        <w:jc w:val="center"/>
        <w:rPr>
          <w:i/>
        </w:rPr>
      </w:pPr>
    </w:p>
    <w:sectPr w:rsidR="0044367F" w:rsidRPr="000455F9" w:rsidSect="00E81549">
      <w:headerReference w:type="default" r:id="rId8"/>
      <w:pgSz w:w="11906" w:h="16838"/>
      <w:pgMar w:top="1701" w:right="849" w:bottom="1701" w:left="851" w:header="284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54C4F959" w:rsidR="008205D4" w:rsidRDefault="00E81549">
    <w:pPr>
      <w:pStyle w:val="Nagwek1"/>
    </w:pPr>
    <w:r>
      <w:rPr>
        <w:noProof/>
      </w:rPr>
      <w:t xml:space="preserve">         </w:t>
    </w:r>
    <w:r w:rsidR="00090602"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354904328" name="Obraz 3549043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577E"/>
    <w:multiLevelType w:val="hybridMultilevel"/>
    <w:tmpl w:val="66902A1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3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7072388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1B42E6F"/>
    <w:multiLevelType w:val="multilevel"/>
    <w:tmpl w:val="0B6470D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1429" w:hanging="720"/>
      </w:pPr>
    </w:lvl>
    <w:lvl w:ilvl="4">
      <w:start w:val="1"/>
      <w:numFmt w:val="decimal"/>
      <w:lvlText w:val="%1.%2.%3.%4.%5."/>
      <w:lvlJc w:val="left"/>
      <w:pPr>
        <w:ind w:left="1789" w:hanging="1080"/>
      </w:pPr>
    </w:lvl>
    <w:lvl w:ilvl="5">
      <w:start w:val="1"/>
      <w:numFmt w:val="decimal"/>
      <w:lvlText w:val="%1.%2.%3.%4.%5.%6."/>
      <w:lvlJc w:val="left"/>
      <w:pPr>
        <w:ind w:left="1789" w:hanging="1080"/>
      </w:pPr>
    </w:lvl>
    <w:lvl w:ilvl="6">
      <w:start w:val="1"/>
      <w:numFmt w:val="decimal"/>
      <w:lvlText w:val="%1.%2.%3.%4.%5.%6.%7."/>
      <w:lvlJc w:val="left"/>
      <w:pPr>
        <w:ind w:left="2149" w:hanging="1440"/>
      </w:pPr>
    </w:lvl>
    <w:lvl w:ilvl="7">
      <w:start w:val="1"/>
      <w:numFmt w:val="decimal"/>
      <w:lvlText w:val="%1.%2.%3.%4.%5.%6.%7.%8."/>
      <w:lvlJc w:val="left"/>
      <w:pPr>
        <w:ind w:left="2149" w:hanging="1440"/>
      </w:pPr>
    </w:lvl>
    <w:lvl w:ilvl="8">
      <w:start w:val="1"/>
      <w:numFmt w:val="decimal"/>
      <w:lvlText w:val="%1.%2.%3.%4.%5.%6.%7.%8.%9."/>
      <w:lvlJc w:val="left"/>
      <w:pPr>
        <w:ind w:left="2509" w:hanging="1800"/>
      </w:p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20D0BFB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3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7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8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855B0"/>
    <w:multiLevelType w:val="multilevel"/>
    <w:tmpl w:val="14683414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466A236D"/>
    <w:multiLevelType w:val="multilevel"/>
    <w:tmpl w:val="9E7468BE"/>
    <w:lvl w:ilvl="0">
      <w:start w:val="1"/>
      <w:numFmt w:val="decimal"/>
      <w:lvlText w:val="%1."/>
      <w:lvlJc w:val="left"/>
      <w:pPr>
        <w:ind w:left="1494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494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1854" w:hanging="720"/>
      </w:pPr>
    </w:lvl>
    <w:lvl w:ilvl="4">
      <w:start w:val="1"/>
      <w:numFmt w:val="decimal"/>
      <w:lvlText w:val="%1.%2.%3.%4.%5."/>
      <w:lvlJc w:val="left"/>
      <w:pPr>
        <w:ind w:left="2214" w:hanging="1080"/>
      </w:pPr>
    </w:lvl>
    <w:lvl w:ilvl="5">
      <w:start w:val="1"/>
      <w:numFmt w:val="decimal"/>
      <w:lvlText w:val="%1.%2.%3.%4.%5.%6."/>
      <w:lvlJc w:val="left"/>
      <w:pPr>
        <w:ind w:left="2214" w:hanging="1080"/>
      </w:pPr>
    </w:lvl>
    <w:lvl w:ilvl="6">
      <w:start w:val="1"/>
      <w:numFmt w:val="decimal"/>
      <w:lvlText w:val="%1.%2.%3.%4.%5.%6.%7."/>
      <w:lvlJc w:val="left"/>
      <w:pPr>
        <w:ind w:left="2574" w:hanging="1440"/>
      </w:pPr>
    </w:lvl>
    <w:lvl w:ilvl="7">
      <w:start w:val="1"/>
      <w:numFmt w:val="decimal"/>
      <w:lvlText w:val="%1.%2.%3.%4.%5.%6.%7.%8."/>
      <w:lvlJc w:val="left"/>
      <w:pPr>
        <w:ind w:left="2574" w:hanging="1440"/>
      </w:pPr>
    </w:lvl>
    <w:lvl w:ilvl="8">
      <w:start w:val="1"/>
      <w:numFmt w:val="decimal"/>
      <w:lvlText w:val="%1.%2.%3.%4.%5.%6.%7.%8.%9."/>
      <w:lvlJc w:val="left"/>
      <w:pPr>
        <w:ind w:left="2934" w:hanging="1800"/>
      </w:pPr>
    </w:lvl>
  </w:abstractNum>
  <w:abstractNum w:abstractNumId="27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9" w15:restartNumberingAfterBreak="0">
    <w:nsid w:val="4B566DDE"/>
    <w:multiLevelType w:val="hybridMultilevel"/>
    <w:tmpl w:val="64DCC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AF0AE8"/>
    <w:multiLevelType w:val="multilevel"/>
    <w:tmpl w:val="0D8AD682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32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4" w15:restartNumberingAfterBreak="0">
    <w:nsid w:val="58410B81"/>
    <w:multiLevelType w:val="hybridMultilevel"/>
    <w:tmpl w:val="02164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2FA63FE"/>
    <w:multiLevelType w:val="hybridMultilevel"/>
    <w:tmpl w:val="C34A78D0"/>
    <w:lvl w:ilvl="0" w:tplc="6B8EA46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4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5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7" w15:restartNumberingAfterBreak="0">
    <w:nsid w:val="6C413FC6"/>
    <w:multiLevelType w:val="multilevel"/>
    <w:tmpl w:val="97203DF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8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51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4"/>
  </w:num>
  <w:num w:numId="2" w16cid:durableId="829175301">
    <w:abstractNumId w:val="15"/>
  </w:num>
  <w:num w:numId="3" w16cid:durableId="445469597">
    <w:abstractNumId w:val="53"/>
  </w:num>
  <w:num w:numId="4" w16cid:durableId="1432042984">
    <w:abstractNumId w:val="6"/>
  </w:num>
  <w:num w:numId="5" w16cid:durableId="2018917777">
    <w:abstractNumId w:val="52"/>
  </w:num>
  <w:num w:numId="6" w16cid:durableId="333993675">
    <w:abstractNumId w:val="51"/>
  </w:num>
  <w:num w:numId="7" w16cid:durableId="1900676913">
    <w:abstractNumId w:val="38"/>
  </w:num>
  <w:num w:numId="8" w16cid:durableId="2134015394">
    <w:abstractNumId w:val="46"/>
  </w:num>
  <w:num w:numId="9" w16cid:durableId="144515030">
    <w:abstractNumId w:val="9"/>
  </w:num>
  <w:num w:numId="10" w16cid:durableId="1924099772">
    <w:abstractNumId w:val="21"/>
  </w:num>
  <w:num w:numId="11" w16cid:durableId="760561757">
    <w:abstractNumId w:val="12"/>
  </w:num>
  <w:num w:numId="12" w16cid:durableId="1622570596">
    <w:abstractNumId w:val="44"/>
  </w:num>
  <w:num w:numId="13" w16cid:durableId="657348133">
    <w:abstractNumId w:val="13"/>
  </w:num>
  <w:num w:numId="14" w16cid:durableId="728915272">
    <w:abstractNumId w:val="7"/>
  </w:num>
  <w:num w:numId="15" w16cid:durableId="898975235">
    <w:abstractNumId w:val="37"/>
  </w:num>
  <w:num w:numId="16" w16cid:durableId="759062163">
    <w:abstractNumId w:val="23"/>
  </w:num>
  <w:num w:numId="17" w16cid:durableId="1847816533">
    <w:abstractNumId w:val="2"/>
  </w:num>
  <w:num w:numId="18" w16cid:durableId="1251963754">
    <w:abstractNumId w:val="28"/>
  </w:num>
  <w:num w:numId="19" w16cid:durableId="775759955">
    <w:abstractNumId w:val="31"/>
  </w:num>
  <w:num w:numId="20" w16cid:durableId="1352801388">
    <w:abstractNumId w:val="18"/>
  </w:num>
  <w:num w:numId="21" w16cid:durableId="1338002822">
    <w:abstractNumId w:val="50"/>
  </w:num>
  <w:num w:numId="22" w16cid:durableId="1649432830">
    <w:abstractNumId w:val="43"/>
  </w:num>
  <w:num w:numId="23" w16cid:durableId="1906867317">
    <w:abstractNumId w:val="17"/>
  </w:num>
  <w:num w:numId="24" w16cid:durableId="401218572">
    <w:abstractNumId w:val="45"/>
  </w:num>
  <w:num w:numId="25" w16cid:durableId="425618858">
    <w:abstractNumId w:val="35"/>
  </w:num>
  <w:num w:numId="26" w16cid:durableId="393822445">
    <w:abstractNumId w:val="25"/>
  </w:num>
  <w:num w:numId="27" w16cid:durableId="143159155">
    <w:abstractNumId w:val="39"/>
  </w:num>
  <w:num w:numId="28" w16cid:durableId="444885509">
    <w:abstractNumId w:val="1"/>
  </w:num>
  <w:num w:numId="29" w16cid:durableId="1260717478">
    <w:abstractNumId w:val="22"/>
  </w:num>
  <w:num w:numId="30" w16cid:durableId="565410955">
    <w:abstractNumId w:val="42"/>
  </w:num>
  <w:num w:numId="31" w16cid:durableId="767114552">
    <w:abstractNumId w:val="3"/>
  </w:num>
  <w:num w:numId="32" w16cid:durableId="44762997">
    <w:abstractNumId w:val="14"/>
  </w:num>
  <w:num w:numId="33" w16cid:durableId="1186290834">
    <w:abstractNumId w:val="11"/>
  </w:num>
  <w:num w:numId="34" w16cid:durableId="1646592977">
    <w:abstractNumId w:val="24"/>
  </w:num>
  <w:num w:numId="35" w16cid:durableId="2024044639">
    <w:abstractNumId w:val="36"/>
  </w:num>
  <w:num w:numId="36" w16cid:durableId="671370031">
    <w:abstractNumId w:val="27"/>
  </w:num>
  <w:num w:numId="37" w16cid:durableId="1114517798">
    <w:abstractNumId w:val="40"/>
  </w:num>
  <w:num w:numId="38" w16cid:durableId="1684163057">
    <w:abstractNumId w:val="32"/>
  </w:num>
  <w:num w:numId="39" w16cid:durableId="202982073">
    <w:abstractNumId w:val="49"/>
  </w:num>
  <w:num w:numId="40" w16cid:durableId="1042556173">
    <w:abstractNumId w:val="48"/>
  </w:num>
  <w:num w:numId="41" w16cid:durableId="900675493">
    <w:abstractNumId w:val="5"/>
  </w:num>
  <w:num w:numId="42" w16cid:durableId="1570188007">
    <w:abstractNumId w:val="20"/>
  </w:num>
  <w:num w:numId="43" w16cid:durableId="976490341">
    <w:abstractNumId w:val="16"/>
  </w:num>
  <w:num w:numId="44" w16cid:durableId="1276669127">
    <w:abstractNumId w:val="26"/>
  </w:num>
  <w:num w:numId="45" w16cid:durableId="1828474253">
    <w:abstractNumId w:val="19"/>
  </w:num>
  <w:num w:numId="46" w16cid:durableId="1287006788">
    <w:abstractNumId w:val="8"/>
  </w:num>
  <w:num w:numId="47" w16cid:durableId="624579283">
    <w:abstractNumId w:val="30"/>
  </w:num>
  <w:num w:numId="48" w16cid:durableId="628782214">
    <w:abstractNumId w:val="47"/>
  </w:num>
  <w:num w:numId="49" w16cid:durableId="358169926">
    <w:abstractNumId w:val="33"/>
  </w:num>
  <w:num w:numId="50" w16cid:durableId="1525971948">
    <w:abstractNumId w:val="10"/>
  </w:num>
  <w:num w:numId="51" w16cid:durableId="1576280741">
    <w:abstractNumId w:val="0"/>
  </w:num>
  <w:num w:numId="52" w16cid:durableId="977563854">
    <w:abstractNumId w:val="4"/>
  </w:num>
  <w:num w:numId="53" w16cid:durableId="1162893058">
    <w:abstractNumId w:val="34"/>
  </w:num>
  <w:num w:numId="54" w16cid:durableId="1060636124">
    <w:abstractNumId w:val="29"/>
  </w:num>
  <w:num w:numId="55" w16cid:durableId="172013280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40FE"/>
    <w:rsid w:val="00090602"/>
    <w:rsid w:val="0009727D"/>
    <w:rsid w:val="000A30B5"/>
    <w:rsid w:val="000C55E1"/>
    <w:rsid w:val="000D7084"/>
    <w:rsid w:val="000F40E5"/>
    <w:rsid w:val="000F5F95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1263F"/>
    <w:rsid w:val="00744E82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F007F"/>
    <w:rsid w:val="00A06C7B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81549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D38D7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71263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lokowy">
    <w:name w:val="Block Text"/>
    <w:basedOn w:val="Normalny"/>
    <w:rsid w:val="00FD38D7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FD38D7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2</cp:revision>
  <cp:lastPrinted>2021-08-31T11:17:00Z</cp:lastPrinted>
  <dcterms:created xsi:type="dcterms:W3CDTF">2023-10-26T06:59:00Z</dcterms:created>
  <dcterms:modified xsi:type="dcterms:W3CDTF">2023-10-26T06:59:00Z</dcterms:modified>
</cp:coreProperties>
</file>